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  <w:bookmarkStart w:id="0" w:name="_GoBack"/>
      <w:bookmarkEnd w:id="0"/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669213FA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3363D8">
        <w:rPr>
          <w:rFonts w:ascii="Arial Narrow" w:hAnsi="Arial Narrow"/>
          <w:sz w:val="22"/>
          <w:szCs w:val="22"/>
          <w:lang w:eastAsia="cs-CZ"/>
        </w:rPr>
        <w:t>Michal Luciak</w:t>
      </w:r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FFD2644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SK13 8180 0000 0070 0066 2313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4752E17" w14:textId="040C88FF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vedy, výskumu a športu 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14:paraId="5F32BC70" w14:textId="4D9194AD" w:rsidR="00EF0F1C" w:rsidRDefault="00EF0F1C" w:rsidP="003363D8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0F78208A" w14:textId="78854F16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v súlade s § 6 a nasl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57DF20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2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52E08B11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43791297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3 – </w:t>
      </w:r>
      <w:r w:rsidR="003363D8">
        <w:rPr>
          <w:rFonts w:ascii="Arial Narrow" w:hAnsi="Arial Narrow"/>
          <w:sz w:val="22"/>
        </w:rPr>
        <w:t>Excelentná veda 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E76969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41D04623" w:rsidR="00710DB7" w:rsidRPr="008F1462" w:rsidRDefault="008900AE" w:rsidP="001705EE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Veľké projekty pre excelentných výskumníkov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D412A0">
        <w:rPr>
          <w:rFonts w:ascii="Arial Narrow" w:hAnsi="Arial Narrow"/>
          <w:sz w:val="22"/>
          <w:szCs w:val="22"/>
        </w:rPr>
        <w:t>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CA039F">
        <w:rPr>
          <w:rFonts w:ascii="Arial Narrow" w:hAnsi="Arial Narrow"/>
          <w:sz w:val="22"/>
          <w:szCs w:val="22"/>
        </w:rPr>
        <w:t>3</w:t>
      </w:r>
      <w:r w:rsidR="00710DB7" w:rsidRPr="006F168C">
        <w:rPr>
          <w:rFonts w:ascii="Arial Narrow" w:hAnsi="Arial Narrow"/>
          <w:sz w:val="22"/>
          <w:szCs w:val="22"/>
        </w:rPr>
        <w:t xml:space="preserve"> 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r w:rsidR="005C6A2C" w:rsidRPr="00E118F2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5C6A2C">
        <w:rPr>
          <w:rFonts w:ascii="Arial Narrow" w:hAnsi="Arial Narrow"/>
          <w:sz w:val="22"/>
          <w:szCs w:val="22"/>
        </w:rPr>
        <w:t>. </w:t>
      </w:r>
      <w:r w:rsidR="003363D8">
        <w:rPr>
          <w:rFonts w:ascii="Arial Narrow" w:hAnsi="Arial Narrow"/>
          <w:sz w:val="22"/>
          <w:szCs w:val="22"/>
        </w:rPr>
        <w:t>jún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>Kladne posúdenej 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4DCB8F0C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D412A0">
        <w:rPr>
          <w:rFonts w:ascii="Arial Narrow" w:hAnsi="Arial Narrow"/>
          <w:bCs/>
          <w:sz w:val="22"/>
          <w:szCs w:val="22"/>
          <w:lang w:eastAsia="cs-CZ"/>
        </w:rPr>
        <w:t>3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D412A0">
        <w:rPr>
          <w:rFonts w:ascii="Arial Narrow" w:hAnsi="Arial Narrow"/>
          <w:bCs/>
          <w:sz w:val="22"/>
          <w:szCs w:val="22"/>
          <w:lang w:eastAsia="cs-CZ"/>
        </w:rPr>
        <w:t>Excelentná veda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lastRenderedPageBreak/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02DE7F28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7ADF352B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>na svojom webovom sídle v súlade s § 16 ods. 9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13AC15F3" w14:textId="0F0DF5D7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1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). </w:t>
      </w:r>
      <w:commentRangeEnd w:id="1"/>
      <w:r w:rsidRPr="00823EE4">
        <w:rPr>
          <w:rStyle w:val="Odkaznakomentr"/>
          <w:rFonts w:ascii="Arial Narrow" w:hAnsi="Arial Narrow"/>
          <w:sz w:val="22"/>
          <w:szCs w:val="22"/>
        </w:rPr>
        <w:commentReference w:id="1"/>
      </w:r>
      <w:r w:rsidRPr="00823EE4">
        <w:rPr>
          <w:rFonts w:ascii="Arial Narrow" w:hAnsi="Arial Narrow"/>
          <w:b/>
          <w:sz w:val="22"/>
          <w:szCs w:val="22"/>
        </w:rPr>
        <w:t>Celkové oprávnené výdavky</w:t>
      </w:r>
      <w:r w:rsidRPr="00823EE4">
        <w:rPr>
          <w:rFonts w:ascii="Arial Narrow" w:hAnsi="Arial Narrow"/>
          <w:sz w:val="22"/>
          <w:szCs w:val="22"/>
        </w:rPr>
        <w:t xml:space="preserve"> na </w:t>
      </w:r>
      <w:r w:rsidRPr="00823EE4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823EE4">
        <w:rPr>
          <w:rFonts w:ascii="Arial Narrow" w:hAnsi="Arial Narrow"/>
          <w:sz w:val="22"/>
          <w:szCs w:val="22"/>
        </w:rPr>
        <w:t xml:space="preserve">predstavujú sumu </w:t>
      </w:r>
      <w:r w:rsidRPr="003363D8">
        <w:rPr>
          <w:rFonts w:ascii="Arial Narrow" w:hAnsi="Arial Narrow"/>
          <w:sz w:val="22"/>
          <w:szCs w:val="22"/>
          <w:highlight w:val="yellow"/>
        </w:rPr>
        <w:t>....</w:t>
      </w:r>
      <w:r w:rsidRPr="0037012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 (slovom: </w:t>
      </w:r>
      <w:r w:rsidRPr="003363D8">
        <w:rPr>
          <w:rFonts w:ascii="Arial Narrow" w:hAnsi="Arial Narrow"/>
          <w:sz w:val="22"/>
          <w:szCs w:val="22"/>
          <w:highlight w:val="yellow"/>
        </w:rPr>
        <w:t>.....</w:t>
      </w:r>
      <w:r w:rsidRPr="00823EE4">
        <w:rPr>
          <w:rFonts w:ascii="Arial Narrow" w:hAnsi="Arial Narrow"/>
          <w:sz w:val="22"/>
          <w:szCs w:val="22"/>
        </w:rPr>
        <w:t xml:space="preserve"> eur).</w:t>
      </w:r>
      <w:r w:rsidR="00243B66" w:rsidRP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77777777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>má 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0916D7A4" w:rsidR="007F607E" w:rsidRP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3363D8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neoprávnených výdavkov na </w:t>
      </w:r>
      <w:r w:rsidRPr="003363D8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Pr="003363D8">
        <w:rPr>
          <w:rFonts w:ascii="Arial Narrow" w:hAnsi="Arial Narrow"/>
          <w:sz w:val="22"/>
          <w:szCs w:val="22"/>
          <w:lang w:eastAsia="cs-CZ"/>
        </w:rPr>
        <w:t>, ktoré budú nevyhnutné na dosiahnutie</w:t>
      </w:r>
      <w:r w:rsidRPr="003363D8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predfinancovania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35467767" w:rsidR="00494C21" w:rsidRDefault="007E43D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</w:rPr>
        <w:t xml:space="preserve">Konečná výška sumy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sz w:val="22"/>
          <w:szCs w:val="22"/>
        </w:rPr>
        <w:t xml:space="preserve"> poskytnutých na </w:t>
      </w:r>
      <w:r w:rsidRPr="00823EE4">
        <w:rPr>
          <w:rFonts w:ascii="Arial Narrow" w:hAnsi="Arial Narrow"/>
          <w:b/>
          <w:sz w:val="22"/>
          <w:szCs w:val="22"/>
        </w:rPr>
        <w:t>Realizáciu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b/>
          <w:sz w:val="22"/>
          <w:szCs w:val="22"/>
        </w:rPr>
        <w:t>Projektu</w:t>
      </w:r>
      <w:r w:rsidRPr="00823EE4">
        <w:rPr>
          <w:rFonts w:ascii="Arial Narrow" w:hAnsi="Arial Narrow"/>
          <w:sz w:val="22"/>
          <w:szCs w:val="22"/>
        </w:rPr>
        <w:t xml:space="preserve"> sa určí na základe </w:t>
      </w:r>
      <w:r w:rsidRPr="00823EE4">
        <w:rPr>
          <w:rFonts w:ascii="Arial Narrow" w:hAnsi="Arial Narrow"/>
          <w:b/>
          <w:sz w:val="22"/>
          <w:szCs w:val="22"/>
        </w:rPr>
        <w:t xml:space="preserve">Schválených </w:t>
      </w:r>
      <w:r w:rsidR="00243B66">
        <w:rPr>
          <w:rFonts w:ascii="Arial Narrow" w:hAnsi="Arial Narrow"/>
          <w:b/>
          <w:sz w:val="22"/>
          <w:szCs w:val="22"/>
        </w:rPr>
        <w:t>Žiadostí o platbu</w:t>
      </w:r>
      <w:r w:rsidRPr="00823EE4">
        <w:rPr>
          <w:rFonts w:ascii="Arial Narrow" w:hAnsi="Arial Narrow"/>
          <w:b/>
          <w:sz w:val="22"/>
          <w:szCs w:val="22"/>
        </w:rPr>
        <w:t xml:space="preserve">, </w:t>
      </w:r>
      <w:r w:rsidRPr="00823EE4">
        <w:rPr>
          <w:rFonts w:ascii="Arial Narrow" w:hAnsi="Arial Narrow"/>
          <w:sz w:val="22"/>
          <w:szCs w:val="22"/>
        </w:rPr>
        <w:t xml:space="preserve">pričom maximálna výška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bCs/>
          <w:sz w:val="22"/>
          <w:szCs w:val="22"/>
        </w:rPr>
        <w:t xml:space="preserve"> podľa ods. 3.1. </w:t>
      </w:r>
      <w:r w:rsidR="00DF31BD" w:rsidRPr="0007039C">
        <w:rPr>
          <w:rFonts w:ascii="Arial Narrow" w:hAnsi="Arial Narrow"/>
          <w:bCs/>
          <w:sz w:val="22"/>
          <w:szCs w:val="22"/>
        </w:rPr>
        <w:t>tejto</w:t>
      </w:r>
      <w:r w:rsidR="00DF31BD">
        <w:rPr>
          <w:rFonts w:ascii="Arial Narrow" w:hAnsi="Arial Narrow"/>
          <w:b/>
          <w:bCs/>
          <w:sz w:val="22"/>
          <w:szCs w:val="22"/>
        </w:rPr>
        <w:t xml:space="preserve"> zmluvy</w:t>
      </w:r>
      <w:r w:rsidRPr="00823EE4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nesmie byť prekročená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2E1D406F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2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2"/>
      <w:r w:rsidR="00C17457" w:rsidRPr="00ED7BE1">
        <w:rPr>
          <w:rStyle w:val="Odkaznakomentr"/>
          <w:szCs w:val="20"/>
        </w:rPr>
        <w:commentReference w:id="2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2B66224" w14:textId="34C4F758" w:rsidR="009C7428" w:rsidRPr="009C7428" w:rsidRDefault="009C7428" w:rsidP="00DF31BD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3339030E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D3702CF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3273870E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, ktorým je právnická osoba, ktorá je subjektom verejnej správy podľa § 3 ods. 1 zákona č. 523/2004 Z. z. o rozpočtových pravidlách verejnej správy a o zmene a doplnení niektorých zákonov (ďalej len „zákon o rozpočtových pravidlách“).  </w:t>
      </w:r>
    </w:p>
    <w:p w14:paraId="15110559" w14:textId="77777777" w:rsidR="009C7428" w:rsidRPr="00AC147A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predfinancovania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</w:p>
    <w:p w14:paraId="3C803513" w14:textId="1C835F8A" w:rsidR="00DF31BD" w:rsidRPr="00BC0F96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="009C7428"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="009C7428"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 w:rsidR="009C7428"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1D80F9BD" w14:textId="359072A7" w:rsidR="00DF31BD" w:rsidRPr="00D17A52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>„Do No Significant Harm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</w:t>
      </w:r>
      <w:r w:rsidR="009C7428">
        <w:rPr>
          <w:rFonts w:ascii="Arial Narrow" w:hAnsi="Arial Narrow"/>
          <w:sz w:val="22"/>
          <w:szCs w:val="22"/>
        </w:rPr>
        <w:t>ýchto</w:t>
      </w:r>
      <w:r w:rsidRPr="00AF7875">
        <w:rPr>
          <w:rFonts w:ascii="Arial Narrow" w:hAnsi="Arial Narrow"/>
          <w:sz w:val="22"/>
          <w:szCs w:val="22"/>
        </w:rPr>
        <w:t xml:space="preserve"> povinnost</w:t>
      </w:r>
      <w:r w:rsidR="009C7428">
        <w:rPr>
          <w:rFonts w:ascii="Arial Narrow" w:hAnsi="Arial Narrow"/>
          <w:sz w:val="22"/>
          <w:szCs w:val="22"/>
        </w:rPr>
        <w:t>í</w:t>
      </w:r>
      <w:r w:rsidRPr="00AF7875">
        <w:rPr>
          <w:rFonts w:ascii="Arial Narrow" w:hAnsi="Arial Narrow"/>
          <w:sz w:val="22"/>
          <w:szCs w:val="22"/>
        </w:rPr>
        <w:t xml:space="preserve">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DF31BD">
      <w:pPr>
        <w:numPr>
          <w:ilvl w:val="0"/>
          <w:numId w:val="7"/>
        </w:numPr>
        <w:tabs>
          <w:tab w:val="left" w:pos="2552"/>
        </w:tabs>
        <w:ind w:left="1418" w:hanging="709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7307B3">
      <w:pPr>
        <w:numPr>
          <w:ilvl w:val="1"/>
          <w:numId w:val="15"/>
        </w:numPr>
        <w:tabs>
          <w:tab w:val="left" w:pos="284"/>
          <w:tab w:val="left" w:pos="567"/>
        </w:tabs>
        <w:ind w:hanging="644"/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0AA4C11E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7A7EEC38" w:rsidR="00A84765" w:rsidRPr="00F15568" w:rsidRDefault="00F85EA2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0D352D" w:rsidRPr="00F85EA2">
        <w:rPr>
          <w:rFonts w:ascii="Arial Narrow" w:hAnsi="Arial Narrow"/>
          <w:b/>
          <w:lang w:eastAsia="cs-CZ"/>
        </w:rPr>
        <w:t>ŽoP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>
        <w:rPr>
          <w:rFonts w:ascii="Arial Narrow" w:hAnsi="Arial Narrow"/>
          <w:lang w:eastAsia="cs-CZ"/>
        </w:rPr>
        <w:t xml:space="preserve">platnú a účinnú </w:t>
      </w:r>
      <w:r w:rsidR="00DF31BD" w:rsidRPr="00F85EA2">
        <w:rPr>
          <w:rFonts w:ascii="Arial Narrow" w:hAnsi="Arial Narrow"/>
          <w:lang w:eastAsia="cs-CZ"/>
        </w:rPr>
        <w:t>pracovnú zmluvu s</w:t>
      </w:r>
      <w:r w:rsidR="00F15568">
        <w:rPr>
          <w:rFonts w:ascii="Arial Narrow" w:hAnsi="Arial Narrow"/>
          <w:lang w:eastAsia="cs-CZ"/>
        </w:rPr>
        <w:t> </w:t>
      </w:r>
      <w:r w:rsidR="00DF31BD" w:rsidRPr="00F85EA2">
        <w:rPr>
          <w:rFonts w:ascii="Arial Narrow" w:hAnsi="Arial Narrow"/>
          <w:lang w:eastAsia="cs-CZ"/>
        </w:rPr>
        <w:t>výskumníkom</w:t>
      </w:r>
      <w:r w:rsidR="00F15568">
        <w:rPr>
          <w:rFonts w:ascii="Arial Narrow" w:hAnsi="Arial Narrow"/>
          <w:lang w:eastAsia="cs-CZ"/>
        </w:rPr>
        <w:t>/hlavným riešiteľom</w:t>
      </w:r>
      <w:r w:rsidR="00DF31BD" w:rsidRPr="00F85EA2">
        <w:rPr>
          <w:rFonts w:ascii="Arial Narrow" w:hAnsi="Arial Narrow"/>
          <w:lang w:eastAsia="cs-CZ"/>
        </w:rPr>
        <w:t xml:space="preserve"> identifikovaným v </w:t>
      </w:r>
      <w:r w:rsidR="00DF31BD" w:rsidRPr="00F85EA2">
        <w:rPr>
          <w:rFonts w:ascii="Arial Narrow" w:hAnsi="Arial Narrow"/>
          <w:b/>
          <w:lang w:eastAsia="cs-CZ"/>
        </w:rPr>
        <w:t>Kladne posúdenej žiadosti</w:t>
      </w:r>
      <w:r w:rsidR="00DF31BD" w:rsidRPr="00F85EA2">
        <w:rPr>
          <w:rFonts w:ascii="Arial Narrow" w:hAnsi="Arial Narrow"/>
          <w:lang w:eastAsia="cs-CZ"/>
        </w:rPr>
        <w:t xml:space="preserve"> a ďalšiu potrebnú dokumentáciu, z ktorých vyplýva, že výskumník bol prijatý do pracovného pomeru na implementáciu </w:t>
      </w:r>
      <w:r w:rsidR="00DF31BD" w:rsidRPr="00F85EA2">
        <w:rPr>
          <w:rFonts w:ascii="Arial Narrow" w:hAnsi="Arial Narrow"/>
          <w:b/>
          <w:lang w:eastAsia="cs-CZ"/>
        </w:rPr>
        <w:t>Projektu</w:t>
      </w:r>
      <w:r w:rsidR="00DF31BD" w:rsidRPr="00F85EA2">
        <w:rPr>
          <w:rFonts w:ascii="Arial Narrow" w:hAnsi="Arial Narrow"/>
          <w:lang w:eastAsia="cs-CZ"/>
        </w:rPr>
        <w:t xml:space="preserve">, začiatok a koniec, resp. trvanie pracovného pomeru a výšku </w:t>
      </w:r>
      <w:r w:rsidR="00DF31BD" w:rsidRPr="00F15568">
        <w:rPr>
          <w:rFonts w:ascii="Arial Narrow" w:hAnsi="Arial Narrow"/>
          <w:lang w:eastAsia="cs-CZ"/>
        </w:rPr>
        <w:t xml:space="preserve">pracovného úväzku výskumníka. Bližšie podmienky stanoví </w:t>
      </w:r>
      <w:r w:rsidR="00DF31BD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4293F3A6" w:rsidR="00F15568" w:rsidRPr="00F15568" w:rsidRDefault="00F15568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 celkovej sumy v zmysle ods. 3.</w:t>
      </w:r>
      <w:r w:rsidR="0007039C">
        <w:rPr>
          <w:rFonts w:ascii="Arial Narrow" w:hAnsi="Arial Narrow"/>
        </w:rPr>
        <w:t>1</w:t>
      </w:r>
      <w:r w:rsidR="00E76969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r w:rsidRPr="00F15568">
        <w:rPr>
          <w:rFonts w:ascii="Arial Narrow" w:hAnsi="Arial Narrow"/>
          <w:b/>
          <w:lang w:eastAsia="cs-CZ"/>
        </w:rPr>
        <w:t>ŽoP</w:t>
      </w:r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r w:rsidRPr="00F85EA2">
        <w:rPr>
          <w:rFonts w:ascii="Arial Narrow" w:hAnsi="Arial Narrow"/>
          <w:b/>
          <w:lang w:eastAsia="cs-CZ"/>
        </w:rPr>
        <w:t>ŽoP</w:t>
      </w:r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r w:rsidRPr="00F85EA2">
        <w:rPr>
          <w:rFonts w:ascii="Arial Narrow" w:hAnsi="Arial Narrow"/>
          <w:b/>
          <w:lang w:eastAsia="cs-CZ"/>
        </w:rPr>
        <w:t>ŽoP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6E6ACA62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14:paraId="3530BAC8" w14:textId="44B608AB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vo forme priebežnej</w:t>
      </w:r>
      <w:r w:rsidR="00F97AFE" w:rsidRPr="00F85EA2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="001A4830" w:rsidRPr="00F85EA2">
        <w:rPr>
          <w:rFonts w:ascii="Arial Narrow" w:hAnsi="Arial Narrow"/>
          <w:lang w:eastAsia="cs-CZ"/>
        </w:rPr>
        <w:t xml:space="preserve"> 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  <w:r w:rsidR="001A4830" w:rsidRPr="00F85EA2">
        <w:rPr>
          <w:rFonts w:ascii="Arial Narrow" w:hAnsi="Arial Narrow"/>
          <w:lang w:eastAsia="cs-CZ"/>
        </w:rPr>
        <w:t xml:space="preserve"> a</w:t>
      </w:r>
    </w:p>
    <w:p w14:paraId="432E63D8" w14:textId="37F2AD5A" w:rsidR="00C90C9E" w:rsidRPr="00F85EA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2</w:t>
      </w:r>
      <w:r w:rsidR="007307B3">
        <w:rPr>
          <w:rFonts w:ascii="Arial Narrow" w:hAnsi="Arial Narrow"/>
          <w:lang w:eastAsia="cs-CZ"/>
        </w:rPr>
        <w:t>.</w:t>
      </w:r>
      <w:r w:rsidRPr="00F85EA2">
        <w:rPr>
          <w:rFonts w:ascii="Arial Narrow" w:hAnsi="Arial Narrow"/>
          <w:lang w:eastAsia="cs-CZ"/>
        </w:rPr>
        <w:t xml:space="preserve">  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14:paraId="3D5C80EF" w14:textId="79E9F5FC" w:rsidR="00946CE9" w:rsidRPr="00F85EA2" w:rsidRDefault="000D352D" w:rsidP="0007039C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nastanú v súvislosti s</w:t>
      </w:r>
      <w:r w:rsidR="00393030">
        <w:rPr>
          <w:rFonts w:ascii="Arial Narrow" w:hAnsi="Arial Narrow"/>
          <w:sz w:val="22"/>
          <w:szCs w:val="22"/>
          <w:lang w:eastAsia="cs-CZ"/>
        </w:rPr>
        <w:t> </w:t>
      </w:r>
      <w:r w:rsidR="00CD5F69">
        <w:rPr>
          <w:rFonts w:ascii="Arial Narrow" w:hAnsi="Arial Narrow"/>
          <w:sz w:val="22"/>
          <w:szCs w:val="22"/>
          <w:lang w:eastAsia="cs-CZ"/>
        </w:rPr>
        <w:t>výskumníkom</w:t>
      </w:r>
      <w:r w:rsidR="00393030">
        <w:rPr>
          <w:rFonts w:ascii="Arial Narrow" w:hAnsi="Arial Narrow"/>
          <w:sz w:val="22"/>
          <w:szCs w:val="22"/>
          <w:lang w:eastAsia="cs-CZ"/>
        </w:rPr>
        <w:t>/hlavným riešiteľom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ktoré 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dozvedel </w:t>
      </w:r>
      <w:r w:rsidR="00CD5F69">
        <w:rPr>
          <w:rFonts w:ascii="Arial Narrow" w:hAnsi="Arial Narrow"/>
          <w:sz w:val="22"/>
          <w:szCs w:val="22"/>
          <w:lang w:eastAsia="cs-CZ"/>
        </w:rPr>
        <w:t>(napr. výpoveď daná zamestnancov/zamestnávateľom, dlhodobá práceneschopnosť, odchod výskumníka na materskú/rodičovskú dovolenku a iné).</w:t>
      </w:r>
    </w:p>
    <w:p w14:paraId="65401CFB" w14:textId="77777777" w:rsidR="009C7428" w:rsidRDefault="00A84765" w:rsidP="009C7428">
      <w:pPr>
        <w:pStyle w:val="Odsekzoznamu"/>
        <w:numPr>
          <w:ilvl w:val="1"/>
          <w:numId w:val="15"/>
        </w:numPr>
        <w:spacing w:after="0"/>
        <w:rPr>
          <w:rFonts w:ascii="Arial Narrow" w:eastAsia="Times New Roman" w:hAnsi="Arial Narrow"/>
          <w:lang w:eastAsia="cs-CZ"/>
        </w:rPr>
      </w:pPr>
      <w:r w:rsidRPr="00A84765">
        <w:rPr>
          <w:rFonts w:ascii="Arial Narrow" w:eastAsia="Times New Roman" w:hAnsi="Arial Narrow"/>
          <w:lang w:eastAsia="cs-CZ"/>
        </w:rPr>
        <w:t xml:space="preserve">Doba udržateľnosti Projektu je </w:t>
      </w:r>
      <w:r w:rsidR="000A1B3B">
        <w:rPr>
          <w:rFonts w:ascii="Arial Narrow" w:eastAsia="Times New Roman" w:hAnsi="Arial Narrow"/>
          <w:lang w:eastAsia="cs-CZ"/>
        </w:rPr>
        <w:t>5</w:t>
      </w:r>
      <w:r>
        <w:rPr>
          <w:rFonts w:ascii="Arial Narrow" w:eastAsia="Times New Roman" w:hAnsi="Arial Narrow"/>
          <w:lang w:eastAsia="cs-CZ"/>
        </w:rPr>
        <w:t xml:space="preserve"> </w:t>
      </w:r>
      <w:r w:rsidRPr="00A84765">
        <w:rPr>
          <w:rFonts w:ascii="Arial Narrow" w:eastAsia="Times New Roman" w:hAnsi="Arial Narrow"/>
          <w:lang w:eastAsia="cs-CZ"/>
        </w:rPr>
        <w:t>rokov.</w:t>
      </w:r>
    </w:p>
    <w:p w14:paraId="46E57CB6" w14:textId="52EA9532" w:rsidR="00E60CD6" w:rsidRPr="009C7428" w:rsidRDefault="00E60CD6" w:rsidP="009C7428">
      <w:pPr>
        <w:pStyle w:val="Odsekzoznamu"/>
        <w:numPr>
          <w:ilvl w:val="1"/>
          <w:numId w:val="15"/>
        </w:numPr>
        <w:spacing w:after="0"/>
        <w:jc w:val="both"/>
        <w:rPr>
          <w:rFonts w:ascii="Arial Narrow" w:eastAsia="Times New Roman" w:hAnsi="Arial Narrow"/>
          <w:lang w:eastAsia="cs-CZ"/>
        </w:rPr>
      </w:pPr>
      <w:commentRangeStart w:id="3"/>
      <w:r w:rsidRPr="009C7428">
        <w:rPr>
          <w:rFonts w:ascii="Arial Narrow" w:hAnsi="Arial Narrow"/>
          <w:b/>
        </w:rPr>
        <w:t xml:space="preserve">Prijímateľ </w:t>
      </w:r>
      <w:r w:rsidR="00F00495" w:rsidRPr="009C7428">
        <w:rPr>
          <w:rFonts w:ascii="Arial Narrow" w:hAnsi="Arial Narrow"/>
        </w:rPr>
        <w:t>sa zaväzuje</w:t>
      </w:r>
      <w:r w:rsidRPr="009C7428">
        <w:rPr>
          <w:rFonts w:ascii="Arial Narrow" w:hAnsi="Arial Narrow"/>
        </w:rPr>
        <w:t xml:space="preserve">, že </w:t>
      </w:r>
      <w:r w:rsidRPr="009C7428">
        <w:rPr>
          <w:rFonts w:ascii="Arial Narrow" w:hAnsi="Arial Narrow"/>
          <w:b/>
        </w:rPr>
        <w:t>Prostriedky mechanizmu</w:t>
      </w:r>
      <w:r w:rsidRPr="009C7428">
        <w:rPr>
          <w:rFonts w:ascii="Arial Narrow" w:hAnsi="Arial Narrow"/>
        </w:rPr>
        <w:t xml:space="preserve">, ktoré sú poskytnuté podľa tejto </w:t>
      </w:r>
      <w:r w:rsidRPr="009C7428">
        <w:rPr>
          <w:rFonts w:ascii="Arial Narrow" w:hAnsi="Arial Narrow"/>
          <w:b/>
        </w:rPr>
        <w:t xml:space="preserve">Zmluvy </w:t>
      </w:r>
      <w:r w:rsidRPr="009C7428">
        <w:rPr>
          <w:rFonts w:ascii="Arial Narrow" w:hAnsi="Arial Narrow"/>
        </w:rPr>
        <w:t>nepredstavujú pomoc pre podniky</w:t>
      </w:r>
      <w:r w:rsidRPr="000629A4">
        <w:rPr>
          <w:rStyle w:val="Odkaznapoznmkupodiarou"/>
          <w:rFonts w:ascii="Arial Narrow" w:hAnsi="Arial Narrow"/>
        </w:rPr>
        <w:footnoteReference w:id="5"/>
      </w:r>
      <w:r w:rsidRPr="009C7428">
        <w:rPr>
          <w:rFonts w:ascii="Arial Narrow" w:hAnsi="Arial Narrow"/>
        </w:rPr>
        <w:t xml:space="preserve">. Vzhľadom na to, že prijímateľ nepredstavuje podnik, charakter </w:t>
      </w:r>
      <w:r w:rsidRPr="009C7428">
        <w:rPr>
          <w:rFonts w:ascii="Arial Narrow" w:hAnsi="Arial Narrow"/>
          <w:b/>
        </w:rPr>
        <w:t>Aktivít</w:t>
      </w:r>
      <w:r w:rsidRPr="009C7428">
        <w:rPr>
          <w:rFonts w:ascii="Arial Narrow" w:hAnsi="Arial Narrow"/>
        </w:rPr>
        <w:t xml:space="preserve">, ktoré sú obsahom </w:t>
      </w:r>
      <w:r w:rsidRPr="009C7428">
        <w:rPr>
          <w:rFonts w:ascii="Arial Narrow" w:hAnsi="Arial Narrow"/>
          <w:b/>
        </w:rPr>
        <w:t>Projektu</w:t>
      </w:r>
      <w:r w:rsidRPr="009C7428">
        <w:rPr>
          <w:rFonts w:ascii="Arial Narrow" w:hAnsi="Arial Narrow"/>
        </w:rPr>
        <w:t xml:space="preserve"> a v súlade s podmi</w:t>
      </w:r>
      <w:r w:rsidR="00F85EA2" w:rsidRPr="009C7428">
        <w:rPr>
          <w:rFonts w:ascii="Arial Narrow" w:hAnsi="Arial Narrow"/>
        </w:rPr>
        <w:t xml:space="preserve">enkami poskytnutia príspevku z </w:t>
      </w:r>
      <w:r w:rsidR="00F85EA2" w:rsidRPr="009C7428">
        <w:rPr>
          <w:rFonts w:ascii="Arial Narrow" w:hAnsi="Arial Narrow"/>
          <w:b/>
        </w:rPr>
        <w:t>P</w:t>
      </w:r>
      <w:r w:rsidRPr="009C7428">
        <w:rPr>
          <w:rFonts w:ascii="Arial Narrow" w:hAnsi="Arial Narrow"/>
          <w:b/>
        </w:rPr>
        <w:t>rostriedkov mechanizmu</w:t>
      </w:r>
      <w:r w:rsidRPr="009C7428">
        <w:rPr>
          <w:rFonts w:ascii="Arial Narrow" w:hAnsi="Arial Narrow"/>
        </w:rPr>
        <w:t xml:space="preserve"> vo </w:t>
      </w:r>
      <w:r w:rsidRPr="009C7428">
        <w:rPr>
          <w:rFonts w:ascii="Arial Narrow" w:hAnsi="Arial Narrow"/>
          <w:b/>
        </w:rPr>
        <w:t>Výzve</w:t>
      </w:r>
      <w:r w:rsidRPr="009C7428">
        <w:rPr>
          <w:rFonts w:ascii="Arial Narrow" w:hAnsi="Arial Narrow"/>
        </w:rPr>
        <w:t xml:space="preserve">, poskytnutie príspevku z prostriedkov mechanizmu podľa tejto </w:t>
      </w:r>
      <w:r w:rsidRPr="009C7428">
        <w:rPr>
          <w:rFonts w:ascii="Arial Narrow" w:hAnsi="Arial Narrow"/>
          <w:b/>
        </w:rPr>
        <w:t xml:space="preserve">Zmluvy </w:t>
      </w:r>
      <w:r w:rsidRPr="009C7428">
        <w:rPr>
          <w:rFonts w:ascii="Arial Narrow" w:hAnsi="Arial Narrow"/>
        </w:rPr>
        <w:t xml:space="preserve">nepodlieha uplatňovaniu pravidiel </w:t>
      </w:r>
      <w:r w:rsidR="00D93AC3" w:rsidRPr="009C7428">
        <w:rPr>
          <w:rFonts w:ascii="Arial Narrow" w:hAnsi="Arial Narrow"/>
        </w:rPr>
        <w:t>štátnej</w:t>
      </w:r>
      <w:r w:rsidRPr="009C7428">
        <w:rPr>
          <w:rFonts w:ascii="Arial Narrow" w:hAnsi="Arial Narrow"/>
        </w:rPr>
        <w:t xml:space="preserve"> pomoci. </w:t>
      </w:r>
      <w:r w:rsidR="009C7428" w:rsidRPr="009C7428">
        <w:rPr>
          <w:rFonts w:ascii="Arial Narrow" w:hAnsi="Arial Narrow"/>
        </w:rPr>
        <w:t xml:space="preserve">Ak </w:t>
      </w:r>
      <w:r w:rsidR="009C7428" w:rsidRPr="009C7428">
        <w:rPr>
          <w:rFonts w:ascii="Arial Narrow" w:hAnsi="Arial Narrow"/>
          <w:b/>
        </w:rPr>
        <w:t>Prijímateľ</w:t>
      </w:r>
      <w:r w:rsidR="009C7428" w:rsidRPr="009C7428">
        <w:rPr>
          <w:rFonts w:ascii="Arial Narrow" w:hAnsi="Arial Narrow"/>
        </w:rPr>
        <w:t xml:space="preserve"> zmení charakter </w:t>
      </w:r>
      <w:r w:rsidR="009C7428" w:rsidRPr="009C7428">
        <w:rPr>
          <w:rFonts w:ascii="Arial Narrow" w:hAnsi="Arial Narrow"/>
          <w:b/>
        </w:rPr>
        <w:t>Aktivít</w:t>
      </w:r>
      <w:r w:rsidR="009C7428" w:rsidRPr="009C7428">
        <w:rPr>
          <w:rFonts w:ascii="Arial Narrow" w:hAnsi="Arial Narrow"/>
        </w:rPr>
        <w:t xml:space="preserve"> alebo bude v rámci </w:t>
      </w:r>
      <w:r w:rsidR="009C7428" w:rsidRPr="009C7428">
        <w:rPr>
          <w:rFonts w:ascii="Arial Narrow" w:hAnsi="Arial Narrow"/>
          <w:b/>
        </w:rPr>
        <w:t>Projektu</w:t>
      </w:r>
      <w:r w:rsidR="009C7428" w:rsidRPr="009C7428">
        <w:rPr>
          <w:rFonts w:ascii="Arial Narrow" w:hAnsi="Arial Narrow"/>
        </w:rPr>
        <w:t xml:space="preserve"> alebo v súvislosti s ním vykonávať akékoľvek úkony, v dôsledku ktorých by došlo k poskytnutiu štátnej pomoci/pomoci de minimis v rozpore s  uplatniteľnými pravidlami EÚ pre oblasť štátnej pomoci, s uplatniteľnými pravidlami EÚ pre pomoc de minimis alebo so zákonom o štátnej pomoci, ide o podstatné porušenie </w:t>
      </w:r>
      <w:r w:rsidR="009C7428" w:rsidRPr="009C7428">
        <w:rPr>
          <w:rFonts w:ascii="Arial Narrow" w:hAnsi="Arial Narrow"/>
          <w:b/>
        </w:rPr>
        <w:t>Zmluvy</w:t>
      </w:r>
      <w:r w:rsidR="009C7428" w:rsidRPr="009C7428">
        <w:rPr>
          <w:rFonts w:ascii="Arial Narrow" w:hAnsi="Arial Narrow"/>
        </w:rPr>
        <w:t xml:space="preserve"> podľa článku 11 </w:t>
      </w:r>
      <w:r w:rsidR="009C7428" w:rsidRPr="009C7428">
        <w:rPr>
          <w:rFonts w:ascii="Arial Narrow" w:hAnsi="Arial Narrow"/>
          <w:b/>
        </w:rPr>
        <w:t>VZP</w:t>
      </w:r>
      <w:r w:rsidR="009C7428" w:rsidRPr="009C7428">
        <w:rPr>
          <w:rFonts w:ascii="Arial Narrow" w:hAnsi="Arial Narrow"/>
        </w:rPr>
        <w:t xml:space="preserve"> a </w:t>
      </w:r>
      <w:r w:rsidR="009C7428" w:rsidRPr="009C7428">
        <w:rPr>
          <w:rFonts w:ascii="Arial Narrow" w:hAnsi="Arial Narrow"/>
          <w:b/>
        </w:rPr>
        <w:t xml:space="preserve">Prijímateľ </w:t>
      </w:r>
      <w:r w:rsidR="009C7428" w:rsidRPr="009C7428">
        <w:rPr>
          <w:rFonts w:ascii="Arial Narrow" w:hAnsi="Arial Narrow"/>
        </w:rPr>
        <w:t xml:space="preserve">je povinný vrátiť a zároveň </w:t>
      </w:r>
      <w:r w:rsidR="009C7428" w:rsidRPr="009C7428">
        <w:rPr>
          <w:rFonts w:ascii="Arial Narrow" w:hAnsi="Arial Narrow"/>
          <w:b/>
        </w:rPr>
        <w:t>Vykonávateľ</w:t>
      </w:r>
      <w:r w:rsidR="009C7428" w:rsidRPr="009C7428">
        <w:rPr>
          <w:rFonts w:ascii="Arial Narrow" w:hAnsi="Arial Narrow"/>
        </w:rPr>
        <w:t xml:space="preserve"> je povinný vymôcť vrátenie štátnej pomoci/pomoci de minimis poskytnutej v rozpore s uplatniteľnými pravidlami vyplývajúcimi z právnych predpisov SR alebo právnych aktov EÚ, spolu s úrokmi vo výške, v lehotách a spôsobom vyplývajúcim z príslušných právnych predpisov SR a právnych aktov EÚ.</w:t>
      </w:r>
    </w:p>
    <w:p w14:paraId="2BE73E49" w14:textId="77777777" w:rsidR="00F00495" w:rsidRPr="000629A4" w:rsidRDefault="001B1BE4" w:rsidP="00F00495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minimis v rozpore s pravidlami EÚ pre štátnu pomoc, resp. pravidlami EÚ pre pomoc de minimis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Pr="000629A4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, ako poskytnutie štátnej pomoci/pomoci de minimis v rozpore s pravidlami EÚ pre štátnu pomoc, resp. pravidlami EÚ pre pomoc de minimis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14:paraId="0C8E8251" w14:textId="77777777" w:rsidR="003A4CF4" w:rsidRPr="003A4CF4" w:rsidRDefault="00F00495" w:rsidP="00F00495">
      <w:pPr>
        <w:numPr>
          <w:ilvl w:val="1"/>
          <w:numId w:val="18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0C6A75EF" w:rsidR="00F00495" w:rsidRPr="00E84DE8" w:rsidRDefault="003A4CF4" w:rsidP="00F00495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</w:t>
      </w:r>
      <w:r w:rsid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 </w:t>
      </w: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ípade</w:t>
      </w:r>
      <w:r w:rsid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</w:t>
      </w: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3066CD1C" w14:textId="3CE3FFCC" w:rsidR="009C7428" w:rsidRPr="003A4CF4" w:rsidRDefault="009C7428" w:rsidP="00F00495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 xml:space="preserve">V prípade, ak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y mechanizmu</w:t>
      </w:r>
      <w:r>
        <w:rPr>
          <w:rStyle w:val="eop"/>
          <w:rFonts w:ascii="Arial Narrow" w:hAnsi="Arial Narrow"/>
          <w:sz w:val="22"/>
          <w:szCs w:val="22"/>
        </w:rPr>
        <w:t xml:space="preserve"> 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poskytnuté na </w:t>
      </w:r>
      <w:r w:rsidR="00E84DE8"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</w:t>
      </w:r>
      <w:r>
        <w:rPr>
          <w:rStyle w:val="eop"/>
          <w:rFonts w:ascii="Arial Narrow" w:hAnsi="Arial Narrow"/>
          <w:sz w:val="22"/>
          <w:szCs w:val="22"/>
        </w:rPr>
        <w:t>budú použité na nákup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a/alebo modernizáciu</w:t>
      </w:r>
      <w:r>
        <w:rPr>
          <w:rStyle w:val="eop"/>
          <w:rFonts w:ascii="Arial Narrow" w:hAnsi="Arial Narrow"/>
          <w:sz w:val="22"/>
          <w:szCs w:val="22"/>
        </w:rPr>
        <w:t xml:space="preserve"> infraštruktúry,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je povinný monitorovať využívanie takejto infraštruktúry na nehospodárske a hospodárske činnosti a ročne predkladať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ovi</w:t>
      </w:r>
      <w:r>
        <w:rPr>
          <w:rStyle w:val="eop"/>
          <w:rFonts w:ascii="Arial Narrow" w:hAnsi="Arial Narrow"/>
          <w:sz w:val="22"/>
          <w:szCs w:val="22"/>
        </w:rPr>
        <w:t xml:space="preserve"> správu o využívaní infraštruktúry 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v členení </w:t>
      </w:r>
      <w:r>
        <w:rPr>
          <w:rStyle w:val="eop"/>
          <w:rFonts w:ascii="Arial Narrow" w:hAnsi="Arial Narrow"/>
          <w:sz w:val="22"/>
          <w:szCs w:val="22"/>
        </w:rPr>
        <w:t xml:space="preserve">na nehospodárske a hospodárske činnosti.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využívať infraštrukt</w:t>
      </w:r>
      <w:r w:rsidR="00E84DE8">
        <w:rPr>
          <w:rStyle w:val="eop"/>
          <w:rFonts w:ascii="Arial Narrow" w:hAnsi="Arial Narrow"/>
          <w:sz w:val="22"/>
          <w:szCs w:val="22"/>
        </w:rPr>
        <w:t>úru</w:t>
      </w:r>
      <w:r>
        <w:rPr>
          <w:rStyle w:val="eop"/>
          <w:rFonts w:ascii="Arial Narrow" w:hAnsi="Arial Narrow"/>
          <w:sz w:val="22"/>
          <w:szCs w:val="22"/>
        </w:rPr>
        <w:t xml:space="preserve"> zakúpenú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a/alebo modernizovanú</w:t>
      </w:r>
      <w:r>
        <w:rPr>
          <w:rStyle w:val="eop"/>
          <w:rFonts w:ascii="Arial Narrow" w:hAnsi="Arial Narrow"/>
          <w:sz w:val="22"/>
          <w:szCs w:val="22"/>
        </w:rPr>
        <w:t xml:space="preserve"> z 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</w:t>
      </w:r>
      <w:r w:rsidR="00E84DE8" w:rsidRPr="00E84DE8">
        <w:rPr>
          <w:rStyle w:val="eop"/>
          <w:rFonts w:ascii="Arial Narrow" w:hAnsi="Arial Narrow"/>
          <w:b/>
          <w:sz w:val="22"/>
          <w:szCs w:val="22"/>
        </w:rPr>
        <w:t xml:space="preserve">Realizáciu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jekt</w:t>
      </w:r>
      <w:r w:rsidR="00E84DE8" w:rsidRPr="00E84DE8">
        <w:rPr>
          <w:rStyle w:val="eop"/>
          <w:rFonts w:ascii="Arial Narrow" w:hAnsi="Arial Narrow"/>
          <w:b/>
          <w:sz w:val="22"/>
          <w:szCs w:val="22"/>
        </w:rPr>
        <w:t>u</w:t>
      </w:r>
      <w:r>
        <w:rPr>
          <w:rStyle w:val="eop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V prípade prekročenia stanoveného limitu využívania infraštruktúry na hospodárske účely </w:t>
      </w:r>
      <w:r w:rsidR="00E84DE8" w:rsidRPr="00E84DE8">
        <w:rPr>
          <w:rStyle w:val="eop"/>
          <w:rFonts w:ascii="Arial Narrow" w:hAnsi="Arial Narrow"/>
          <w:b/>
          <w:sz w:val="22"/>
          <w:szCs w:val="22"/>
        </w:rPr>
        <w:t>Vykonávateľ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pristúpi k spätnému vymáhaniu </w:t>
      </w:r>
      <w:r w:rsidR="00E84DE8"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="00E84DE8">
        <w:rPr>
          <w:rStyle w:val="eop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="00E84DE8" w:rsidRPr="00E84DE8">
        <w:rPr>
          <w:rStyle w:val="eop"/>
          <w:rFonts w:ascii="Arial Narrow" w:hAnsi="Arial Narrow"/>
          <w:b/>
          <w:sz w:val="22"/>
          <w:szCs w:val="22"/>
        </w:rPr>
        <w:t xml:space="preserve">Vykonávateľ </w:t>
      </w:r>
      <w:r w:rsidR="00E84DE8">
        <w:rPr>
          <w:rStyle w:val="eop"/>
          <w:rFonts w:ascii="Arial Narrow" w:hAnsi="Arial Narrow"/>
          <w:sz w:val="22"/>
          <w:szCs w:val="22"/>
        </w:rPr>
        <w:t>v Príručke pre prijímateľa.</w:t>
      </w:r>
    </w:p>
    <w:p w14:paraId="1F01B642" w14:textId="77777777" w:rsidR="00761D96" w:rsidRDefault="003A4CF4" w:rsidP="003A4CF4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6C1A8A64" w14:textId="32672A9E" w:rsidR="00F00495" w:rsidRPr="000629A4" w:rsidRDefault="00F00495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 </w:t>
      </w:r>
      <w:commentRangeEnd w:id="3"/>
      <w:r w:rsidRPr="000629A4">
        <w:rPr>
          <w:rStyle w:val="Odkaznakomentr"/>
          <w:szCs w:val="20"/>
        </w:rPr>
        <w:commentReference w:id="3"/>
      </w:r>
    </w:p>
    <w:p w14:paraId="5ED3C0A4" w14:textId="77777777" w:rsidR="00F00495" w:rsidRPr="000629A4" w:rsidRDefault="00F00495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</w:t>
      </w:r>
      <w:commentRangeStart w:id="4"/>
      <w:r w:rsidR="00370124" w:rsidRPr="000629A4">
        <w:rPr>
          <w:rFonts w:ascii="Arial Narrow" w:hAnsi="Arial Narrow"/>
          <w:b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000629A4">
        <w:rPr>
          <w:rFonts w:ascii="Arial Narrow" w:hAnsi="Arial Narrow"/>
          <w:b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>, ktoré sú poskytnuté podľa tejto Zmluvy, 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0D6470D5" w:rsidR="00F00495" w:rsidRPr="000629A4" w:rsidRDefault="00205C96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="00F00495" w:rsidRPr="000629A4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000629A4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="00F00495" w:rsidRPr="000629A4">
        <w:rPr>
          <w:rFonts w:ascii="Arial Narrow" w:hAnsi="Arial Narrow"/>
          <w:sz w:val="22"/>
          <w:szCs w:val="22"/>
        </w:rPr>
        <w:t xml:space="preserve"> podľa ods. 4.10</w:t>
      </w:r>
      <w:r w:rsidR="00E76969">
        <w:rPr>
          <w:rFonts w:ascii="Arial Narrow" w:hAnsi="Arial Narrow"/>
          <w:sz w:val="22"/>
          <w:szCs w:val="22"/>
        </w:rPr>
        <w:t>.</w:t>
      </w:r>
      <w:r w:rsidR="00F00495" w:rsidRPr="000629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="00277C39"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="00277C39" w:rsidRPr="000629A4">
        <w:rPr>
          <w:rFonts w:ascii="Arial Narrow" w:hAnsi="Arial Narrow"/>
          <w:b/>
          <w:sz w:val="22"/>
          <w:szCs w:val="22"/>
        </w:rPr>
        <w:t xml:space="preserve">, </w:t>
      </w:r>
      <w:r w:rsidR="00277C39" w:rsidRPr="000629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000629A4">
        <w:rPr>
          <w:rFonts w:ascii="Arial Narrow" w:hAnsi="Arial Narrow"/>
          <w:sz w:val="22"/>
          <w:szCs w:val="22"/>
        </w:rPr>
        <w:t>V</w:t>
      </w:r>
      <w:r w:rsidR="00277C39" w:rsidRPr="000629A4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="00F00495" w:rsidRPr="000629A4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14:paraId="36F25473" w14:textId="48654341" w:rsidR="00277C39" w:rsidRPr="000629A4" w:rsidRDefault="00277C39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000629A4">
        <w:rPr>
          <w:rFonts w:ascii="Arial Narrow" w:hAnsi="Arial Narrow"/>
          <w:b/>
          <w:sz w:val="22"/>
          <w:szCs w:val="22"/>
        </w:rPr>
        <w:t>Ž</w:t>
      </w:r>
      <w:r w:rsidR="00494C21" w:rsidRPr="000629A4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4"/>
      <w:r w:rsidR="00494C21" w:rsidRPr="000629A4">
        <w:rPr>
          <w:rStyle w:val="Odkaznakomentr"/>
          <w:szCs w:val="20"/>
        </w:rPr>
        <w:commentReference w:id="4"/>
      </w: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63977A64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4</w:t>
      </w:r>
      <w:r w:rsidR="00E76969">
        <w:rPr>
          <w:rFonts w:ascii="Arial Narrow" w:hAnsi="Arial Narrow"/>
          <w:sz w:val="22"/>
          <w:szCs w:val="22"/>
        </w:rPr>
        <w:t>.</w:t>
      </w:r>
      <w:r w:rsidRPr="000A1B3B">
        <w:rPr>
          <w:rFonts w:ascii="Arial Narrow" w:hAnsi="Arial Narrow"/>
          <w:sz w:val="22"/>
          <w:szCs w:val="22"/>
        </w:rPr>
        <w:t xml:space="preserve">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EF0F1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35A58720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="00E76969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 w:rsidP="00572FEA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356CABF1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7307B3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77777777" w:rsidR="000A1B3B" w:rsidRDefault="000A1B3B" w:rsidP="000A1B3B">
      <w:pPr>
        <w:pStyle w:val="paragraph"/>
        <w:numPr>
          <w:ilvl w:val="0"/>
          <w:numId w:val="25"/>
        </w:numPr>
        <w:spacing w:before="0" w:beforeAutospacing="0" w:after="0" w:afterAutospacing="0"/>
        <w:ind w:left="993" w:hanging="423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42511BF6" w:rsidR="000A1B3B" w:rsidRDefault="000A1B3B" w:rsidP="000A1B3B">
      <w:pPr>
        <w:pStyle w:val="paragraph"/>
        <w:numPr>
          <w:ilvl w:val="0"/>
          <w:numId w:val="26"/>
        </w:numPr>
        <w:tabs>
          <w:tab w:val="clear" w:pos="720"/>
          <w:tab w:val="num" w:pos="993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ebežného (midterm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4B0ED97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na základe posúdenia dosahovania 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ov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456387ED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E76969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E76969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3417482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midterm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317F652D" w14:textId="731B9C5B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5131D360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506265D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výstupov Projektu (Deliverables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7064D121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7307B3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37CE0060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DBAC322" w14:textId="10291F9E" w:rsidR="000A1B3B" w:rsidRDefault="007C6050" w:rsidP="007C6050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7307B3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CC397D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 </w:t>
      </w:r>
      <w:r w:rsidR="00CC397D" w:rsidRPr="00CC397D">
        <w:rPr>
          <w:rStyle w:val="normaltextrun"/>
          <w:rFonts w:ascii="Arial Narrow" w:hAnsi="Arial Narrow" w:cs="Segoe UI"/>
          <w:bCs/>
          <w:sz w:val="22"/>
          <w:szCs w:val="22"/>
        </w:rPr>
        <w:t>sa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4B7E6FF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3B838752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7FA26A13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6E52E770" w14:textId="02EC3384" w:rsidR="0042683D" w:rsidRPr="0042683D" w:rsidRDefault="0042683D" w:rsidP="0042683D">
      <w:pPr>
        <w:tabs>
          <w:tab w:val="left" w:pos="709"/>
        </w:tabs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3CAC8220" w14:textId="77777777" w:rsidR="00572FEA" w:rsidRDefault="0042683D" w:rsidP="00572FEA">
      <w:pPr>
        <w:ind w:left="567" w:hanging="567"/>
        <w:jc w:val="both"/>
        <w:rPr>
          <w:rFonts w:ascii="Arial Narrow" w:hAnsi="Arial Narrow"/>
          <w:vanish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</w:t>
      </w:r>
      <w:r w:rsidR="007307B3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="008900AE" w:rsidRPr="00C62EB0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="008900AE"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="008900AE" w:rsidRPr="00A875B4">
        <w:rPr>
          <w:rFonts w:ascii="Arial Narrow" w:hAnsi="Arial Narrow"/>
          <w:sz w:val="22"/>
          <w:szCs w:val="22"/>
        </w:rPr>
        <w:t xml:space="preserve">osobných údajov </w:t>
      </w:r>
      <w:r w:rsidR="008900AE" w:rsidRPr="00237F94">
        <w:rPr>
          <w:rFonts w:ascii="Arial Narrow" w:hAnsi="Arial Narrow"/>
          <w:b/>
          <w:sz w:val="22"/>
          <w:szCs w:val="22"/>
        </w:rPr>
        <w:t>zmluvné strany</w:t>
      </w:r>
      <w:r w:rsidR="008900AE" w:rsidRPr="00237F94">
        <w:rPr>
          <w:rFonts w:ascii="Arial Narrow" w:hAnsi="Arial Narrow"/>
          <w:sz w:val="22"/>
          <w:szCs w:val="22"/>
        </w:rPr>
        <w:t xml:space="preserve"> vyhlasujú, že </w:t>
      </w:r>
      <w:r w:rsidR="008900AE" w:rsidRPr="00237F94">
        <w:rPr>
          <w:rFonts w:ascii="Arial Narrow" w:hAnsi="Arial Narrow"/>
          <w:b/>
          <w:sz w:val="22"/>
          <w:szCs w:val="22"/>
        </w:rPr>
        <w:t>Zmluva</w:t>
      </w:r>
      <w:r w:rsidR="008900AE"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="008900AE"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43FD14BA" w:rsidR="004B788F" w:rsidRPr="00E1027F" w:rsidRDefault="0042683D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7307B3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6DE9DEB5" w:rsidR="008900AE" w:rsidRPr="005A2D64" w:rsidRDefault="0042683D" w:rsidP="00572FEA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7307B3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CD5822">
        <w:rPr>
          <w:rFonts w:ascii="Arial Narrow" w:hAnsi="Arial Narrow"/>
          <w:sz w:val="22"/>
          <w:szCs w:val="22"/>
        </w:rPr>
        <w:t xml:space="preserve">Táto </w:t>
      </w:r>
      <w:r w:rsidR="008900AE" w:rsidRPr="00CD5822">
        <w:rPr>
          <w:rFonts w:ascii="Arial Narrow" w:hAnsi="Arial Narrow"/>
          <w:b/>
          <w:sz w:val="22"/>
          <w:szCs w:val="22"/>
        </w:rPr>
        <w:t>Zmluva</w:t>
      </w:r>
      <w:r w:rsidR="008900AE"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00CD5822">
        <w:rPr>
          <w:rFonts w:ascii="Arial Narrow" w:hAnsi="Arial Narrow"/>
          <w:sz w:val="22"/>
          <w:szCs w:val="22"/>
        </w:rPr>
        <w:t xml:space="preserve">poslednej </w:t>
      </w:r>
      <w:r w:rsidR="008900AE"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="008900AE" w:rsidRPr="00CD5822">
        <w:rPr>
          <w:rFonts w:ascii="Arial Narrow" w:hAnsi="Arial Narrow"/>
          <w:sz w:val="22"/>
          <w:szCs w:val="22"/>
        </w:rPr>
        <w:t xml:space="preserve">, ktorú je </w:t>
      </w:r>
      <w:r w:rsidR="008900AE"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CD5822">
        <w:rPr>
          <w:rFonts w:ascii="Arial Narrow" w:hAnsi="Arial Narrow"/>
          <w:sz w:val="22"/>
          <w:szCs w:val="22"/>
        </w:rPr>
        <w:t>povinný</w:t>
      </w:r>
      <w:r w:rsidR="008900AE" w:rsidRPr="008511B8">
        <w:rPr>
          <w:rFonts w:ascii="Arial Narrow" w:hAnsi="Arial Narrow"/>
          <w:sz w:val="22"/>
          <w:szCs w:val="22"/>
        </w:rPr>
        <w:t xml:space="preserve"> predložiť </w:t>
      </w:r>
      <w:r w:rsidR="008900AE"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8900AE"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="008900AE"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="008900AE" w:rsidRPr="005A2D6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="008900AE"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="008900AE" w:rsidRPr="005A2D64">
        <w:rPr>
          <w:rFonts w:ascii="Arial Narrow" w:hAnsi="Arial Narrow"/>
          <w:sz w:val="22"/>
          <w:szCs w:val="22"/>
        </w:rPr>
        <w:t xml:space="preserve">účinnosť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="008900AE"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6B3B1256" w:rsidR="008900AE" w:rsidRPr="005A2D64" w:rsidRDefault="0042683D" w:rsidP="00572FEA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572FEA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543B5624" w:rsidR="008900AE" w:rsidRPr="00CD5FA5" w:rsidRDefault="0042683D" w:rsidP="00572FEA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572FEA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7C07E20F" w:rsidR="008900AE" w:rsidRPr="00DF01DB" w:rsidRDefault="0042683D" w:rsidP="00572FEA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5BDA45F5" w:rsidR="008900AE" w:rsidRPr="00DF01DB" w:rsidRDefault="0042683D" w:rsidP="00572FEA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3B13DE8D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334EEC36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16377293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30C6944E" w:rsidR="00101269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5AD2A3D5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25ACA156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="008900AE"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Prijímateľa</w:t>
      </w:r>
      <w:r w:rsidR="008900AE"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Vykonávateľa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00F26753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5D827FBA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5"/>
      <w:r w:rsidRPr="009E24DF">
        <w:rPr>
          <w:rFonts w:ascii="Arial Narrow" w:hAnsi="Arial Narrow"/>
          <w:sz w:val="22"/>
          <w:szCs w:val="22"/>
        </w:rPr>
        <w:t>dňa</w:t>
      </w:r>
      <w:commentRangeEnd w:id="5"/>
      <w:r w:rsidRPr="009E24DF">
        <w:rPr>
          <w:rStyle w:val="Odkaznakomentr"/>
          <w:szCs w:val="20"/>
        </w:rPr>
        <w:commentReference w:id="5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utor" w:initials="A">
    <w:p w14:paraId="4C574DB4" w14:textId="77777777" w:rsidR="000A1B3B" w:rsidRDefault="000A1B3B" w:rsidP="007E43DF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d="2" w:author="Autor" w:initials="A">
    <w:p w14:paraId="7ED398A0" w14:textId="26659071" w:rsidR="000A1B3B" w:rsidRDefault="000A1B3B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3" w:author="Autor" w:initials="A">
    <w:p w14:paraId="17C50F52" w14:textId="272818B1" w:rsidR="000A1B3B" w:rsidRDefault="000A1B3B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d="4" w:author="Autor" w:initials="A">
    <w:p w14:paraId="3EB12372" w14:textId="7FE0062E" w:rsidR="000A1B3B" w:rsidRDefault="000A1B3B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d="5" w:author="Autor" w:initials="A">
    <w:p w14:paraId="6050173F" w14:textId="77777777" w:rsidR="000A1B3B" w:rsidRDefault="000A1B3B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C574DB4" w15:done="0"/>
  <w15:commentEx w15:paraId="7ED398A0" w15:done="0"/>
  <w15:commentEx w15:paraId="17C50F52" w15:done="0"/>
  <w15:commentEx w15:paraId="3EB12372" w15:done="0"/>
  <w15:commentEx w15:paraId="605017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3D050" w16cex:dateUtc="2021-12-21T22:44:00Z"/>
  <w16cex:commentExtensible w16cex:durableId="25DCC6D2" w16cex:dateUtc="2022-03-09T14:14:00Z"/>
  <w16cex:commentExtensible w16cex:durableId="25C3D051" w16cex:dateUtc="2022-01-04T22:50:00Z"/>
  <w16cex:commentExtensible w16cex:durableId="25DCC6D4" w16cex:dateUtc="2022-03-09T15:31:00Z"/>
  <w16cex:commentExtensible w16cex:durableId="25C3D052" w16cex:dateUtc="2021-12-27T18:42:00Z"/>
  <w16cex:commentExtensible w16cex:durableId="25C3D055" w16cex:dateUtc="2022-01-12T13:34:00Z"/>
  <w16cex:commentExtensible w16cex:durableId="25C3D056" w16cex:dateUtc="2022-01-12T13:23:00Z"/>
  <w16cex:commentExtensible w16cex:durableId="25DCC6D8" w16cex:dateUtc="2022-03-09T16:01:00Z"/>
  <w16cex:commentExtensible w16cex:durableId="25C3D057" w16cex:dateUtc="2022-01-10T20:30:00Z"/>
  <w16cex:commentExtensible w16cex:durableId="25C3D058" w16cex:dateUtc="2022-01-10T20:31:00Z"/>
  <w16cex:commentExtensible w16cex:durableId="25C3D059" w16cex:dateUtc="2022-01-24T22:16:00Z"/>
  <w16cex:commentExtensible w16cex:durableId="25C3D05A" w16cex:dateUtc="2022-01-04T21:59:00Z"/>
  <w16cex:commentExtensible w16cex:durableId="25C3D05B" w16cex:dateUtc="2021-12-04T21:14:00Z"/>
  <w16cex:commentExtensible w16cex:durableId="25C3D05C" w16cex:dateUtc="2021-11-30T21:31:00Z"/>
  <w16cex:commentExtensible w16cex:durableId="25C3D05D" w16cex:dateUtc="2021-12-04T21:15:00Z"/>
  <w16cex:commentExtensible w16cex:durableId="25C3D05E" w16cex:dateUtc="2022-02-01T21:58:00Z"/>
  <w16cex:commentExtensible w16cex:durableId="25C3D05F" w16cex:dateUtc="2022-01-25T19:16:00Z"/>
  <w16cex:commentExtensible w16cex:durableId="25C3D060" w16cex:dateUtc="2022-01-25T19:15:00Z"/>
  <w16cex:commentExtensible w16cex:durableId="25C3D061" w16cex:dateUtc="2022-01-25T19:12:00Z"/>
  <w16cex:commentExtensible w16cex:durableId="25C3D062" w16cex:dateUtc="2022-01-25T19:12:00Z"/>
  <w16cex:commentExtensible w16cex:durableId="25DCC6E5" w16cex:dateUtc="2022-03-15T19:53:00Z"/>
  <w16cex:commentExtensible w16cex:durableId="25C3D063" w16cex:dateUtc="2021-12-29T17:41:00Z"/>
  <w16cex:commentExtensible w16cex:durableId="25DCC6E7" w16cex:dateUtc="2022-03-15T20:07:00Z"/>
  <w16cex:commentExtensible w16cex:durableId="25DCCE91" w16cex:dateUtc="2022-03-16T20:01:00Z"/>
  <w16cex:commentExtensible w16cex:durableId="25DCCE28" w16cex:dateUtc="2022-03-16T19:59:00Z"/>
  <w16cex:commentExtensible w16cex:durableId="25C3D064" w16cex:dateUtc="2021-12-31T00:03:00Z"/>
  <w16cex:commentExtensible w16cex:durableId="25C3D066" w16cex:dateUtc="2022-01-25T1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47C5E6" w16cid:durableId="25C3D050"/>
  <w16cid:commentId w16cid:paraId="3205D563" w16cid:durableId="25DCC6D2"/>
  <w16cid:commentId w16cid:paraId="737FB6DC" w16cid:durableId="25C3D051"/>
  <w16cid:commentId w16cid:paraId="5B04CD7D" w16cid:durableId="25DCC6D4"/>
  <w16cid:commentId w16cid:paraId="0596F982" w16cid:durableId="25C3D052"/>
  <w16cid:commentId w16cid:paraId="21D9B2A6" w16cid:durableId="25C3D055"/>
  <w16cid:commentId w16cid:paraId="37A744D3" w16cid:durableId="25C3D056"/>
  <w16cid:commentId w16cid:paraId="659E706D" w16cid:durableId="25DCC6D8"/>
  <w16cid:commentId w16cid:paraId="2708272C" w16cid:durableId="25C3D057"/>
  <w16cid:commentId w16cid:paraId="7ED398A0" w16cid:durableId="25C3D058"/>
  <w16cid:commentId w16cid:paraId="16932392" w16cid:durableId="25C3D059"/>
  <w16cid:commentId w16cid:paraId="25C84BD1" w16cid:durableId="25C3D05A"/>
  <w16cid:commentId w16cid:paraId="1011581C" w16cid:durableId="25C3D05B"/>
  <w16cid:commentId w16cid:paraId="046DF315" w16cid:durableId="25C3D05C"/>
  <w16cid:commentId w16cid:paraId="091315FE" w16cid:durableId="25C3D05D"/>
  <w16cid:commentId w16cid:paraId="688FD9D5" w16cid:durableId="25C3D05E"/>
  <w16cid:commentId w16cid:paraId="4F1139A1" w16cid:durableId="25C3D05F"/>
  <w16cid:commentId w16cid:paraId="4AA5F400" w16cid:durableId="25C3D060"/>
  <w16cid:commentId w16cid:paraId="75DB2084" w16cid:durableId="25C3D061"/>
  <w16cid:commentId w16cid:paraId="1D97F177" w16cid:durableId="25C3D062"/>
  <w16cid:commentId w16cid:paraId="038BE1E4" w16cid:durableId="25DCC6E5"/>
  <w16cid:commentId w16cid:paraId="37661E62" w16cid:durableId="25C3D063"/>
  <w16cid:commentId w16cid:paraId="71174CE3" w16cid:durableId="25DCC6E7"/>
  <w16cid:commentId w16cid:paraId="61267612" w16cid:durableId="25DCCE91"/>
  <w16cid:commentId w16cid:paraId="64CE344B" w16cid:durableId="25DCCE28"/>
  <w16cid:commentId w16cid:paraId="63A8560A" w16cid:durableId="25C3D064"/>
  <w16cid:commentId w16cid:paraId="426B40A9" w16cid:durableId="25C3D0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33D592" w14:textId="77777777" w:rsidR="00064F74" w:rsidRDefault="00064F74">
      <w:r>
        <w:separator/>
      </w:r>
    </w:p>
  </w:endnote>
  <w:endnote w:type="continuationSeparator" w:id="0">
    <w:p w14:paraId="487B227F" w14:textId="77777777" w:rsidR="00064F74" w:rsidRDefault="00064F74">
      <w:r>
        <w:continuationSeparator/>
      </w:r>
    </w:p>
  </w:endnote>
  <w:endnote w:type="continuationNotice" w:id="1">
    <w:p w14:paraId="62111F2D" w14:textId="77777777" w:rsidR="00064F74" w:rsidRDefault="00064F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45B36" w14:textId="77777777" w:rsidR="00FF2856" w:rsidRDefault="00FF28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4F06C" w14:textId="7B27DE35" w:rsidR="000A1B3B" w:rsidRDefault="000A1B3B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050AEF">
      <w:rPr>
        <w:rFonts w:ascii="Arial Narrow" w:hAnsi="Arial Narrow"/>
        <w:bCs/>
        <w:noProof/>
        <w:sz w:val="20"/>
      </w:rPr>
      <w:t>10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050AEF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0A1B3B" w:rsidRDefault="000A1B3B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555795" w14:textId="77777777" w:rsidR="00FF2856" w:rsidRDefault="00FF285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A86660" w14:textId="77777777" w:rsidR="00064F74" w:rsidRDefault="00064F74">
      <w:r>
        <w:separator/>
      </w:r>
    </w:p>
  </w:footnote>
  <w:footnote w:type="continuationSeparator" w:id="0">
    <w:p w14:paraId="2BC89127" w14:textId="77777777" w:rsidR="00064F74" w:rsidRDefault="00064F74">
      <w:r>
        <w:continuationSeparator/>
      </w:r>
    </w:p>
  </w:footnote>
  <w:footnote w:type="continuationNotice" w:id="1">
    <w:p w14:paraId="571300B2" w14:textId="77777777" w:rsidR="00064F74" w:rsidRDefault="00064F74"/>
  </w:footnote>
  <w:footnote w:id="2">
    <w:p w14:paraId="203D8F9E" w14:textId="77777777" w:rsidR="000A1B3B" w:rsidRDefault="000A1B3B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3">
    <w:p w14:paraId="74BB5598" w14:textId="77777777" w:rsidR="000A1B3B" w:rsidRPr="000701EA" w:rsidRDefault="000A1B3B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4">
    <w:p w14:paraId="51CFA712" w14:textId="77777777" w:rsidR="000A1B3B" w:rsidRPr="000701EA" w:rsidRDefault="000A1B3B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5">
    <w:p w14:paraId="79924F24" w14:textId="77777777" w:rsidR="000A1B3B" w:rsidRPr="00F00495" w:rsidRDefault="000A1B3B" w:rsidP="00E60CD6">
      <w:pPr>
        <w:pStyle w:val="Textpoznmkypodiarou"/>
        <w:rPr>
          <w:rFonts w:ascii="Arial Narrow" w:hAnsi="Arial Narrow"/>
          <w:sz w:val="16"/>
          <w:szCs w:val="16"/>
        </w:rPr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Podnik v zmysle definície v čl. 107 Zmluvy o fungovaní EÚ</w:t>
      </w:r>
    </w:p>
  </w:footnote>
  <w:footnote w:id="6">
    <w:p w14:paraId="08B253EB" w14:textId="024256F1" w:rsidR="000A1B3B" w:rsidRDefault="000A1B3B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1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26E65" w14:textId="77777777" w:rsidR="00FF2856" w:rsidRDefault="00FF2856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28D2E3AA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3D74B5D8" w14:textId="77777777" w:rsidR="000A1B3B" w:rsidRDefault="000A1B3B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0A1B3B" w:rsidRDefault="000A1B3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43904" w14:textId="77777777" w:rsidR="00FF2856" w:rsidRDefault="00FF285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9EE1461"/>
    <w:multiLevelType w:val="multilevel"/>
    <w:tmpl w:val="14209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11AC3777"/>
    <w:multiLevelType w:val="multilevel"/>
    <w:tmpl w:val="FF8424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176C4A6E"/>
    <w:multiLevelType w:val="multilevel"/>
    <w:tmpl w:val="41108C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974E6"/>
    <w:multiLevelType w:val="multilevel"/>
    <w:tmpl w:val="B3F07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BA5350"/>
    <w:multiLevelType w:val="multilevel"/>
    <w:tmpl w:val="CA0E34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2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3" w15:restartNumberingAfterBreak="0">
    <w:nsid w:val="260D0189"/>
    <w:multiLevelType w:val="multilevel"/>
    <w:tmpl w:val="0D0CD7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2934F3"/>
    <w:multiLevelType w:val="multilevel"/>
    <w:tmpl w:val="399EED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373956B9"/>
    <w:multiLevelType w:val="multilevel"/>
    <w:tmpl w:val="804424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2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2" w15:restartNumberingAfterBreak="0">
    <w:nsid w:val="479C5CAA"/>
    <w:multiLevelType w:val="multilevel"/>
    <w:tmpl w:val="CA387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2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BC5DCF"/>
    <w:multiLevelType w:val="multilevel"/>
    <w:tmpl w:val="2E1EB2B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25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6" w15:restartNumberingAfterBreak="0">
    <w:nsid w:val="591B2E0F"/>
    <w:multiLevelType w:val="hybridMultilevel"/>
    <w:tmpl w:val="44EA13AE"/>
    <w:lvl w:ilvl="0" w:tplc="8196D7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62412CB0"/>
    <w:multiLevelType w:val="multilevel"/>
    <w:tmpl w:val="52EA69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29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1" w15:restartNumberingAfterBreak="0">
    <w:nsid w:val="714D5613"/>
    <w:multiLevelType w:val="hybridMultilevel"/>
    <w:tmpl w:val="A9E07F32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041B0019">
      <w:start w:val="1"/>
      <w:numFmt w:val="lowerLetter"/>
      <w:lvlText w:val="%2."/>
      <w:lvlJc w:val="left"/>
      <w:pPr>
        <w:ind w:left="2010" w:hanging="360"/>
      </w:p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2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33" w15:restartNumberingAfterBreak="0">
    <w:nsid w:val="77AC60AA"/>
    <w:multiLevelType w:val="multilevel"/>
    <w:tmpl w:val="665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8356B1F"/>
    <w:multiLevelType w:val="multilevel"/>
    <w:tmpl w:val="B9CA25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E40953"/>
    <w:multiLevelType w:val="multilevel"/>
    <w:tmpl w:val="D6A4043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6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7" w15:restartNumberingAfterBreak="0">
    <w:nsid w:val="7CF21162"/>
    <w:multiLevelType w:val="multilevel"/>
    <w:tmpl w:val="9BDAA1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8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4"/>
  </w:num>
  <w:num w:numId="2">
    <w:abstractNumId w:val="5"/>
  </w:num>
  <w:num w:numId="3">
    <w:abstractNumId w:val="32"/>
  </w:num>
  <w:num w:numId="4">
    <w:abstractNumId w:val="11"/>
  </w:num>
  <w:num w:numId="5">
    <w:abstractNumId w:val="30"/>
  </w:num>
  <w:num w:numId="6">
    <w:abstractNumId w:val="12"/>
  </w:num>
  <w:num w:numId="7">
    <w:abstractNumId w:val="25"/>
  </w:num>
  <w:num w:numId="8">
    <w:abstractNumId w:val="15"/>
  </w:num>
  <w:num w:numId="9">
    <w:abstractNumId w:val="38"/>
  </w:num>
  <w:num w:numId="10">
    <w:abstractNumId w:val="2"/>
  </w:num>
  <w:num w:numId="11">
    <w:abstractNumId w:val="21"/>
  </w:num>
  <w:num w:numId="12">
    <w:abstractNumId w:val="36"/>
  </w:num>
  <w:num w:numId="13">
    <w:abstractNumId w:val="28"/>
  </w:num>
  <w:num w:numId="14">
    <w:abstractNumId w:val="16"/>
  </w:num>
  <w:num w:numId="15">
    <w:abstractNumId w:val="19"/>
  </w:num>
  <w:num w:numId="16">
    <w:abstractNumId w:val="0"/>
  </w:num>
  <w:num w:numId="17">
    <w:abstractNumId w:val="20"/>
  </w:num>
  <w:num w:numId="18">
    <w:abstractNumId w:val="37"/>
  </w:num>
  <w:num w:numId="19">
    <w:abstractNumId w:val="7"/>
  </w:num>
  <w:num w:numId="20">
    <w:abstractNumId w:val="6"/>
  </w:num>
  <w:num w:numId="21">
    <w:abstractNumId w:val="35"/>
  </w:num>
  <w:num w:numId="22">
    <w:abstractNumId w:val="18"/>
  </w:num>
  <w:num w:numId="23">
    <w:abstractNumId w:val="26"/>
  </w:num>
  <w:num w:numId="24">
    <w:abstractNumId w:val="1"/>
  </w:num>
  <w:num w:numId="25">
    <w:abstractNumId w:val="22"/>
  </w:num>
  <w:num w:numId="26">
    <w:abstractNumId w:val="23"/>
  </w:num>
  <w:num w:numId="27">
    <w:abstractNumId w:val="10"/>
  </w:num>
  <w:num w:numId="28">
    <w:abstractNumId w:val="9"/>
  </w:num>
  <w:num w:numId="29">
    <w:abstractNumId w:val="34"/>
  </w:num>
  <w:num w:numId="30">
    <w:abstractNumId w:val="27"/>
  </w:num>
  <w:num w:numId="31">
    <w:abstractNumId w:val="4"/>
  </w:num>
  <w:num w:numId="32">
    <w:abstractNumId w:val="33"/>
  </w:num>
  <w:num w:numId="33">
    <w:abstractNumId w:val="17"/>
  </w:num>
  <w:num w:numId="34">
    <w:abstractNumId w:val="14"/>
  </w:num>
  <w:num w:numId="35">
    <w:abstractNumId w:val="13"/>
  </w:num>
  <w:num w:numId="36">
    <w:abstractNumId w:val="8"/>
  </w:num>
  <w:num w:numId="37">
    <w:abstractNumId w:val="29"/>
  </w:num>
  <w:num w:numId="38">
    <w:abstractNumId w:val="31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kwqQUAMaSe0i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0AEF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4F74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1F11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7E2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2FEA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CBE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7B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37E36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28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110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97D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69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4DE8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856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microsoft.com/office/2018/08/relationships/commentsExtensible" Target="commentsExtensi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aia.gov.sk/wp-content/uploads/2023/03/Schema_SP_VVaI_K9POO-SA.106633.pdf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4926E-DCB4-4AE3-A945-4257229B310C}"/>
</file>

<file path=customXml/itemProps2.xml><?xml version="1.0" encoding="utf-8"?>
<ds:datastoreItem xmlns:ds="http://schemas.openxmlformats.org/officeDocument/2006/customXml" ds:itemID="{1D92A2DB-8478-47DA-AC40-295259D5F659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elements/1.1/"/>
    <ds:schemaRef ds:uri="cc5c8e5f-d5cf-48c3-9b5f-7b6134728260"/>
    <ds:schemaRef ds:uri="http://www.w3.org/XML/1998/namespace"/>
    <ds:schemaRef ds:uri="http://purl.org/dc/dcmitype/"/>
    <ds:schemaRef ds:uri="http://schemas.openxmlformats.org/package/2006/metadata/core-properties"/>
    <ds:schemaRef ds:uri="421375f5-370a-4650-8fe9-f6faac8af305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E909B96-B356-4562-9C53-A919C4E1F5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F5C107-34EC-4A45-B09F-92D6DFB57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6179</Words>
  <Characters>35226</Characters>
  <Application>Microsoft Office Word</Application>
  <DocSecurity>0</DocSecurity>
  <Lines>293</Lines>
  <Paragraphs>8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2T11:40:00Z</dcterms:created>
  <dcterms:modified xsi:type="dcterms:W3CDTF">2023-06-2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